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F88F36" w14:textId="77777777" w:rsidR="00A030EB" w:rsidRDefault="00A030EB" w:rsidP="00A030EB">
      <w:pPr>
        <w:jc w:val="center"/>
      </w:pPr>
      <w:r>
        <w:rPr>
          <w:noProof/>
        </w:rPr>
        <w:drawing>
          <wp:inline distT="0" distB="0" distL="0" distR="0" wp14:anchorId="4E6B84D1" wp14:editId="7AFF67E9">
            <wp:extent cx="1318153" cy="1390650"/>
            <wp:effectExtent l="76200" t="76200" r="130175" b="133350"/>
            <wp:docPr id="4" name="Picture 3" descr="BUBT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UBT_logo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336746" cy="141026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9ADC23" w14:textId="77777777" w:rsidR="00A030EB" w:rsidRDefault="00A030EB" w:rsidP="00A030EB">
      <w:pPr>
        <w:jc w:val="center"/>
      </w:pPr>
      <w:r>
        <w:rPr>
          <w:noProof/>
        </w:rPr>
        <w:drawing>
          <wp:inline distT="0" distB="0" distL="0" distR="0" wp14:anchorId="7614E3C7" wp14:editId="29B6B1DA">
            <wp:extent cx="4762500" cy="899585"/>
            <wp:effectExtent l="76200" t="76200" r="133350" b="129540"/>
            <wp:docPr id="5" name="Picture 4" descr="bubt_logo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ubt_logo (1)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03014" cy="92612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FC1C88" w14:textId="2BBFCFB9" w:rsidR="00A030EB" w:rsidRPr="003D66AF" w:rsidRDefault="003D66AF" w:rsidP="00A030EB">
      <w:pPr>
        <w:jc w:val="center"/>
        <w:rPr>
          <w:rFonts w:ascii="Times New Roman" w:hAnsi="Times New Roman" w:cs="Times New Roman"/>
          <w:b/>
          <w:color w:val="002060"/>
          <w:sz w:val="56"/>
          <w:szCs w:val="56"/>
        </w:rPr>
      </w:pPr>
      <w:r w:rsidRPr="003D66AF">
        <w:rPr>
          <w:rFonts w:ascii="Times New Roman" w:hAnsi="Times New Roman" w:cs="Times New Roman"/>
          <w:b/>
          <w:color w:val="002060"/>
          <w:sz w:val="56"/>
          <w:szCs w:val="56"/>
        </w:rPr>
        <w:t>Project:</w:t>
      </w:r>
      <w:r w:rsidR="00A030EB" w:rsidRPr="003D66AF">
        <w:rPr>
          <w:rFonts w:ascii="Times New Roman" w:hAnsi="Times New Roman" w:cs="Times New Roman"/>
          <w:b/>
          <w:color w:val="002060"/>
          <w:sz w:val="56"/>
          <w:szCs w:val="56"/>
        </w:rPr>
        <w:t xml:space="preserve"> Voice Control </w:t>
      </w:r>
      <w:r w:rsidR="00AB2C3D">
        <w:rPr>
          <w:rFonts w:ascii="Times New Roman" w:hAnsi="Times New Roman" w:cs="Times New Roman"/>
          <w:b/>
          <w:color w:val="002060"/>
          <w:sz w:val="56"/>
          <w:szCs w:val="56"/>
        </w:rPr>
        <w:t>Robot</w:t>
      </w:r>
    </w:p>
    <w:p w14:paraId="50DF63DF" w14:textId="77777777" w:rsidR="00A030EB" w:rsidRDefault="00A030EB" w:rsidP="00A030EB">
      <w:pPr>
        <w:jc w:val="center"/>
        <w:rPr>
          <w:rFonts w:ascii="Times New Roman" w:hAnsi="Times New Roman" w:cs="Times New Roman"/>
          <w:b/>
          <w:sz w:val="40"/>
        </w:rPr>
      </w:pPr>
      <w:r w:rsidRPr="00B50F87">
        <w:rPr>
          <w:rFonts w:ascii="Times New Roman" w:hAnsi="Times New Roman" w:cs="Times New Roman"/>
          <w:b/>
          <w:color w:val="002060"/>
          <w:sz w:val="40"/>
        </w:rPr>
        <w:t>Course Title:</w:t>
      </w:r>
      <w:r w:rsidRPr="00B832BB">
        <w:rPr>
          <w:rFonts w:ascii="Times New Roman" w:hAnsi="Times New Roman" w:cs="Times New Roman"/>
          <w:b/>
          <w:sz w:val="40"/>
        </w:rPr>
        <w:t xml:space="preserve"> </w:t>
      </w:r>
      <w:r>
        <w:rPr>
          <w:rFonts w:ascii="Times New Roman" w:hAnsi="Times New Roman" w:cs="Times New Roman"/>
          <w:b/>
          <w:color w:val="1F3864" w:themeColor="accent1" w:themeShade="80"/>
          <w:sz w:val="40"/>
        </w:rPr>
        <w:t>M</w:t>
      </w:r>
      <w:r w:rsidRPr="007A3F32">
        <w:rPr>
          <w:rFonts w:ascii="Times New Roman" w:hAnsi="Times New Roman" w:cs="Times New Roman"/>
          <w:b/>
          <w:color w:val="1F3864" w:themeColor="accent1" w:themeShade="80"/>
          <w:sz w:val="40"/>
        </w:rPr>
        <w:t xml:space="preserve">icroprocessor and </w:t>
      </w:r>
      <w:r>
        <w:rPr>
          <w:rFonts w:ascii="Times New Roman" w:hAnsi="Times New Roman" w:cs="Times New Roman"/>
          <w:b/>
          <w:color w:val="1F3864" w:themeColor="accent1" w:themeShade="80"/>
          <w:sz w:val="40"/>
        </w:rPr>
        <w:t>I</w:t>
      </w:r>
      <w:r w:rsidRPr="007A3F32">
        <w:rPr>
          <w:rFonts w:ascii="Times New Roman" w:hAnsi="Times New Roman" w:cs="Times New Roman"/>
          <w:b/>
          <w:color w:val="1F3864" w:themeColor="accent1" w:themeShade="80"/>
          <w:sz w:val="40"/>
        </w:rPr>
        <w:t>nterfacing</w:t>
      </w:r>
      <w:r>
        <w:rPr>
          <w:rFonts w:ascii="Times New Roman" w:hAnsi="Times New Roman" w:cs="Times New Roman"/>
          <w:b/>
          <w:color w:val="1F3864" w:themeColor="accent1" w:themeShade="80"/>
          <w:sz w:val="40"/>
        </w:rPr>
        <w:t xml:space="preserve"> Lab</w:t>
      </w:r>
    </w:p>
    <w:p w14:paraId="25075361" w14:textId="77777777" w:rsidR="00A030EB" w:rsidRPr="00B50F87" w:rsidRDefault="00A030EB" w:rsidP="00A030EB">
      <w:pPr>
        <w:jc w:val="center"/>
        <w:rPr>
          <w:rFonts w:ascii="Times New Roman" w:hAnsi="Times New Roman" w:cs="Times New Roman"/>
          <w:b/>
          <w:sz w:val="40"/>
        </w:rPr>
      </w:pPr>
      <w:r w:rsidRPr="00B50F87">
        <w:rPr>
          <w:rFonts w:ascii="Times New Roman" w:hAnsi="Times New Roman" w:cs="Times New Roman"/>
          <w:b/>
          <w:color w:val="002060"/>
          <w:sz w:val="40"/>
        </w:rPr>
        <w:t>Course Code:</w:t>
      </w:r>
      <w:r>
        <w:rPr>
          <w:rFonts w:ascii="Times New Roman" w:hAnsi="Times New Roman" w:cs="Times New Roman"/>
          <w:b/>
          <w:color w:val="002060"/>
          <w:sz w:val="40"/>
        </w:rPr>
        <w:t xml:space="preserve"> CSE 316</w:t>
      </w:r>
      <w:r>
        <w:rPr>
          <w:rFonts w:ascii="Times New Roman" w:hAnsi="Times New Roman" w:cs="Times New Roman"/>
          <w:b/>
          <w:sz w:val="72"/>
        </w:rPr>
        <w:t xml:space="preserve">            </w:t>
      </w:r>
    </w:p>
    <w:p w14:paraId="25168343" w14:textId="77777777" w:rsidR="00A030EB" w:rsidRDefault="00A030EB" w:rsidP="00A030EB">
      <w:pPr>
        <w:rPr>
          <w:rFonts w:ascii="Times New Roman" w:hAnsi="Times New Roman" w:cs="Times New Roman"/>
          <w:b/>
          <w:color w:val="00B050"/>
          <w:sz w:val="40"/>
          <w:u w:val="single"/>
        </w:rPr>
      </w:pPr>
      <w:r w:rsidRPr="009D2F88">
        <w:rPr>
          <w:rFonts w:ascii="Times New Roman" w:hAnsi="Times New Roman" w:cs="Times New Roman"/>
          <w:b/>
          <w:color w:val="00B050"/>
          <w:sz w:val="40"/>
          <w:u w:val="single"/>
        </w:rPr>
        <w:t>Submitted To</w:t>
      </w:r>
    </w:p>
    <w:p w14:paraId="6BB65EB4" w14:textId="77777777" w:rsidR="00A030EB" w:rsidRPr="0023576E" w:rsidRDefault="00A030EB" w:rsidP="00A030EB">
      <w:pPr>
        <w:rPr>
          <w:rFonts w:ascii="Times New Roman" w:hAnsi="Times New Roman" w:cs="Times New Roman"/>
          <w:b/>
          <w:sz w:val="52"/>
          <w:szCs w:val="52"/>
          <w:u w:val="single"/>
        </w:rPr>
      </w:pPr>
      <w:proofErr w:type="spellStart"/>
      <w:r w:rsidRPr="002A1EC9">
        <w:rPr>
          <w:rFonts w:ascii="Times New Roman" w:eastAsia="Times New Roman" w:hAnsi="Times New Roman" w:cs="Times New Roman"/>
          <w:b/>
          <w:bCs/>
          <w:sz w:val="52"/>
          <w:szCs w:val="52"/>
          <w:lang w:bidi="bn-BD"/>
        </w:rPr>
        <w:t>Nourin</w:t>
      </w:r>
      <w:proofErr w:type="spellEnd"/>
      <w:r w:rsidRPr="002A1EC9">
        <w:rPr>
          <w:rFonts w:ascii="Times New Roman" w:eastAsia="Times New Roman" w:hAnsi="Times New Roman" w:cs="Times New Roman"/>
          <w:b/>
          <w:bCs/>
          <w:sz w:val="52"/>
          <w:szCs w:val="52"/>
          <w:lang w:bidi="bn-BD"/>
        </w:rPr>
        <w:t xml:space="preserve"> Khandaker</w:t>
      </w:r>
    </w:p>
    <w:p w14:paraId="3DD90BB0" w14:textId="10E4CD68" w:rsidR="00A030EB" w:rsidRPr="003D66AF" w:rsidRDefault="00A030EB" w:rsidP="00A030EB">
      <w:pPr>
        <w:rPr>
          <w:rFonts w:ascii="Times New Roman" w:hAnsi="Times New Roman" w:cs="Times New Roman"/>
          <w:b/>
          <w:bCs/>
          <w:color w:val="000000" w:themeColor="text1"/>
          <w:sz w:val="34"/>
          <w:szCs w:val="34"/>
        </w:rPr>
      </w:pPr>
      <w:r w:rsidRPr="002A1EC9">
        <w:rPr>
          <w:rFonts w:ascii="Times New Roman" w:hAnsi="Times New Roman" w:cs="Times New Roman"/>
          <w:color w:val="000000" w:themeColor="text1"/>
          <w:sz w:val="34"/>
          <w:szCs w:val="34"/>
        </w:rPr>
        <w:t>Lecturer, Department of Computer Science and Engineering, BUBT</w:t>
      </w:r>
    </w:p>
    <w:p w14:paraId="58E893D8" w14:textId="3DAEEF93" w:rsidR="00764765" w:rsidRPr="003D66AF" w:rsidRDefault="00A030EB">
      <w:pPr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r w:rsidRPr="009D2F88">
        <w:rPr>
          <w:rFonts w:ascii="Times New Roman" w:hAnsi="Times New Roman" w:cs="Times New Roman"/>
          <w:b/>
          <w:color w:val="00B050"/>
          <w:sz w:val="40"/>
          <w:u w:val="single"/>
        </w:rPr>
        <w:t>Submitted By</w:t>
      </w:r>
    </w:p>
    <w:tbl>
      <w:tblPr>
        <w:tblW w:w="366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2"/>
        <w:gridCol w:w="1319"/>
        <w:gridCol w:w="2144"/>
      </w:tblGrid>
      <w:tr w:rsidR="003D66AF" w:rsidRPr="003D66AF" w14:paraId="3A9ECE4E" w14:textId="77777777" w:rsidTr="00311C87">
        <w:trPr>
          <w:trHeight w:val="270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B98A9B" w14:textId="77777777" w:rsidR="003D66AF" w:rsidRPr="003D66AF" w:rsidRDefault="003D66AF" w:rsidP="003D66A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bn-BD"/>
              </w:rPr>
            </w:pPr>
            <w:r w:rsidRPr="003D66AF">
              <w:rPr>
                <w:rFonts w:ascii="Arial" w:eastAsia="Times New Roman" w:hAnsi="Arial" w:cs="Arial"/>
                <w:b/>
                <w:bCs/>
                <w:sz w:val="20"/>
                <w:szCs w:val="20"/>
                <w:lang w:bidi="bn-BD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0758B1" w14:textId="77777777" w:rsidR="003D66AF" w:rsidRPr="003D66AF" w:rsidRDefault="003D66AF" w:rsidP="003D66A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bn-BD"/>
              </w:rPr>
            </w:pPr>
            <w:r w:rsidRPr="003D66AF">
              <w:rPr>
                <w:rFonts w:ascii="Arial" w:eastAsia="Times New Roman" w:hAnsi="Arial" w:cs="Arial"/>
                <w:sz w:val="20"/>
                <w:szCs w:val="20"/>
                <w:lang w:bidi="bn-BD"/>
              </w:rPr>
              <w:t>2122410308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E245DC" w14:textId="77777777" w:rsidR="003D66AF" w:rsidRPr="003D66AF" w:rsidRDefault="003D66AF" w:rsidP="003D66A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bn-BD"/>
              </w:rPr>
            </w:pPr>
            <w:r w:rsidRPr="003D66AF">
              <w:rPr>
                <w:rFonts w:ascii="Arial" w:eastAsia="Times New Roman" w:hAnsi="Arial" w:cs="Arial"/>
                <w:sz w:val="20"/>
                <w:szCs w:val="20"/>
                <w:lang w:bidi="bn-BD"/>
              </w:rPr>
              <w:t>Yasir Rabbani Tanvir</w:t>
            </w:r>
          </w:p>
        </w:tc>
      </w:tr>
      <w:tr w:rsidR="003D66AF" w:rsidRPr="003D66AF" w14:paraId="59A23929" w14:textId="77777777" w:rsidTr="00311C87">
        <w:trPr>
          <w:trHeight w:val="27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95D67D1" w14:textId="77777777" w:rsidR="003D66AF" w:rsidRPr="003D66AF" w:rsidRDefault="003D66AF" w:rsidP="003D66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bn-BD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64A2D5" w14:textId="77777777" w:rsidR="003D66AF" w:rsidRPr="003D66AF" w:rsidRDefault="003D66AF" w:rsidP="003D66A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bn-BD"/>
              </w:rPr>
            </w:pPr>
            <w:r w:rsidRPr="003D66AF">
              <w:rPr>
                <w:rFonts w:ascii="Arial" w:eastAsia="Times New Roman" w:hAnsi="Arial" w:cs="Arial"/>
                <w:sz w:val="20"/>
                <w:szCs w:val="20"/>
                <w:lang w:bidi="bn-BD"/>
              </w:rPr>
              <w:t>2122410318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C77A0E" w14:textId="77777777" w:rsidR="003D66AF" w:rsidRPr="003D66AF" w:rsidRDefault="003D66AF" w:rsidP="003D66A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bn-BD"/>
              </w:rPr>
            </w:pPr>
            <w:r w:rsidRPr="003D66AF">
              <w:rPr>
                <w:rFonts w:ascii="Arial" w:eastAsia="Times New Roman" w:hAnsi="Arial" w:cs="Arial"/>
                <w:sz w:val="20"/>
                <w:szCs w:val="20"/>
                <w:lang w:bidi="bn-BD"/>
              </w:rPr>
              <w:t>Raihan Sheikh Joy</w:t>
            </w:r>
          </w:p>
        </w:tc>
      </w:tr>
      <w:tr w:rsidR="003D66AF" w:rsidRPr="003D66AF" w14:paraId="5305DA54" w14:textId="77777777" w:rsidTr="00311C87">
        <w:trPr>
          <w:trHeight w:val="27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F77BE13" w14:textId="77777777" w:rsidR="003D66AF" w:rsidRPr="003D66AF" w:rsidRDefault="003D66AF" w:rsidP="003D66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bn-BD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C3B31F" w14:textId="77777777" w:rsidR="003D66AF" w:rsidRPr="003D66AF" w:rsidRDefault="003D66AF" w:rsidP="003D66A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bn-BD"/>
              </w:rPr>
            </w:pPr>
            <w:r w:rsidRPr="003D66AF">
              <w:rPr>
                <w:rFonts w:ascii="Arial" w:eastAsia="Times New Roman" w:hAnsi="Arial" w:cs="Arial"/>
                <w:sz w:val="20"/>
                <w:szCs w:val="20"/>
                <w:lang w:bidi="bn-BD"/>
              </w:rPr>
              <w:t>2122410307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BB8C65" w14:textId="77777777" w:rsidR="003D66AF" w:rsidRPr="003D66AF" w:rsidRDefault="003D66AF" w:rsidP="003D66A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bn-BD"/>
              </w:rPr>
            </w:pPr>
            <w:r w:rsidRPr="003D66AF">
              <w:rPr>
                <w:rFonts w:ascii="Arial" w:eastAsia="Times New Roman" w:hAnsi="Arial" w:cs="Arial"/>
                <w:sz w:val="20"/>
                <w:szCs w:val="20"/>
                <w:lang w:bidi="bn-BD"/>
              </w:rPr>
              <w:t>Abu Rayhan Emon</w:t>
            </w:r>
          </w:p>
        </w:tc>
      </w:tr>
      <w:tr w:rsidR="003D66AF" w:rsidRPr="003D66AF" w14:paraId="764CFE95" w14:textId="77777777" w:rsidTr="00311C87">
        <w:trPr>
          <w:trHeight w:val="27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295A7FA" w14:textId="77777777" w:rsidR="003D66AF" w:rsidRPr="003D66AF" w:rsidRDefault="003D66AF" w:rsidP="003D66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bn-BD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59E507" w14:textId="77777777" w:rsidR="003D66AF" w:rsidRPr="003D66AF" w:rsidRDefault="003D66AF" w:rsidP="003D66A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bn-BD"/>
              </w:rPr>
            </w:pPr>
            <w:r w:rsidRPr="003D66AF">
              <w:rPr>
                <w:rFonts w:ascii="Arial" w:eastAsia="Times New Roman" w:hAnsi="Arial" w:cs="Arial"/>
                <w:sz w:val="20"/>
                <w:szCs w:val="20"/>
                <w:lang w:bidi="bn-BD"/>
              </w:rPr>
              <w:t>2122410305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B43B20" w14:textId="77777777" w:rsidR="003D66AF" w:rsidRPr="003D66AF" w:rsidRDefault="003D66AF" w:rsidP="003D66A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bn-BD"/>
              </w:rPr>
            </w:pPr>
            <w:proofErr w:type="spellStart"/>
            <w:r w:rsidRPr="003D66AF">
              <w:rPr>
                <w:rFonts w:ascii="Arial" w:eastAsia="Times New Roman" w:hAnsi="Arial" w:cs="Arial"/>
                <w:sz w:val="20"/>
                <w:szCs w:val="20"/>
                <w:lang w:bidi="bn-BD"/>
              </w:rPr>
              <w:t>M.Ridwane</w:t>
            </w:r>
            <w:proofErr w:type="spellEnd"/>
            <w:r w:rsidRPr="003D66AF">
              <w:rPr>
                <w:rFonts w:ascii="Arial" w:eastAsia="Times New Roman" w:hAnsi="Arial" w:cs="Arial"/>
                <w:sz w:val="20"/>
                <w:szCs w:val="20"/>
                <w:lang w:bidi="bn-BD"/>
              </w:rPr>
              <w:t xml:space="preserve"> Islam Roky</w:t>
            </w:r>
          </w:p>
        </w:tc>
      </w:tr>
      <w:tr w:rsidR="003D66AF" w:rsidRPr="003D66AF" w14:paraId="77F527F6" w14:textId="77777777" w:rsidTr="00311C87">
        <w:trPr>
          <w:trHeight w:val="27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2CF90AB" w14:textId="77777777" w:rsidR="003D66AF" w:rsidRPr="003D66AF" w:rsidRDefault="003D66AF" w:rsidP="003D66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bn-BD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EDB162" w14:textId="77777777" w:rsidR="003D66AF" w:rsidRPr="003D66AF" w:rsidRDefault="003D66AF" w:rsidP="003D66A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bn-BD"/>
              </w:rPr>
            </w:pPr>
            <w:r w:rsidRPr="003D66AF">
              <w:rPr>
                <w:rFonts w:ascii="Arial" w:eastAsia="Times New Roman" w:hAnsi="Arial" w:cs="Arial"/>
                <w:sz w:val="20"/>
                <w:szCs w:val="20"/>
                <w:lang w:bidi="bn-BD"/>
              </w:rPr>
              <w:t>2122410306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BADE77" w14:textId="77777777" w:rsidR="003D66AF" w:rsidRPr="003D66AF" w:rsidRDefault="003D66AF" w:rsidP="003D66A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bn-BD"/>
              </w:rPr>
            </w:pPr>
            <w:proofErr w:type="spellStart"/>
            <w:r w:rsidRPr="003D66AF">
              <w:rPr>
                <w:rFonts w:ascii="Arial" w:eastAsia="Times New Roman" w:hAnsi="Arial" w:cs="Arial"/>
                <w:sz w:val="20"/>
                <w:szCs w:val="20"/>
                <w:lang w:bidi="bn-BD"/>
              </w:rPr>
              <w:t>Mejbahul</w:t>
            </w:r>
            <w:proofErr w:type="spellEnd"/>
            <w:r w:rsidRPr="003D66AF">
              <w:rPr>
                <w:rFonts w:ascii="Arial" w:eastAsia="Times New Roman" w:hAnsi="Arial" w:cs="Arial"/>
                <w:sz w:val="20"/>
                <w:szCs w:val="20"/>
                <w:lang w:bidi="bn-BD"/>
              </w:rPr>
              <w:t xml:space="preserve"> Islam Murad</w:t>
            </w:r>
          </w:p>
        </w:tc>
      </w:tr>
      <w:tr w:rsidR="003D66AF" w:rsidRPr="003D66AF" w14:paraId="09DE8C43" w14:textId="77777777" w:rsidTr="00311C87">
        <w:trPr>
          <w:trHeight w:val="27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30AF311" w14:textId="77777777" w:rsidR="003D66AF" w:rsidRPr="003D66AF" w:rsidRDefault="003D66AF" w:rsidP="003D66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bn-BD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1B9FD4" w14:textId="77777777" w:rsidR="003D66AF" w:rsidRPr="003D66AF" w:rsidRDefault="003D66AF" w:rsidP="003D66A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bn-BD"/>
              </w:rPr>
            </w:pPr>
            <w:r w:rsidRPr="003D66AF">
              <w:rPr>
                <w:rFonts w:ascii="Arial" w:eastAsia="Times New Roman" w:hAnsi="Arial" w:cs="Arial"/>
                <w:sz w:val="20"/>
                <w:szCs w:val="20"/>
                <w:lang w:bidi="bn-BD"/>
              </w:rPr>
              <w:t>2021510305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CF5AE4" w14:textId="77777777" w:rsidR="003D66AF" w:rsidRPr="003D66AF" w:rsidRDefault="003D66AF" w:rsidP="003D66A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bn-BD"/>
              </w:rPr>
            </w:pPr>
            <w:r w:rsidRPr="003D66AF">
              <w:rPr>
                <w:rFonts w:ascii="Arial" w:eastAsia="Times New Roman" w:hAnsi="Arial" w:cs="Arial"/>
                <w:sz w:val="20"/>
                <w:szCs w:val="20"/>
                <w:lang w:bidi="bn-BD"/>
              </w:rPr>
              <w:t>Shema Akter</w:t>
            </w:r>
          </w:p>
        </w:tc>
      </w:tr>
      <w:tr w:rsidR="003D66AF" w:rsidRPr="003D66AF" w14:paraId="55EA1273" w14:textId="77777777" w:rsidTr="00311C87">
        <w:trPr>
          <w:trHeight w:val="27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9B798FE" w14:textId="77777777" w:rsidR="003D66AF" w:rsidRPr="003D66AF" w:rsidRDefault="003D66AF" w:rsidP="003D66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bidi="bn-BD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751A05" w14:textId="77777777" w:rsidR="003D66AF" w:rsidRPr="003D66AF" w:rsidRDefault="003D66AF" w:rsidP="003D66A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bn-BD"/>
              </w:rPr>
            </w:pPr>
            <w:r w:rsidRPr="003D66AF">
              <w:rPr>
                <w:rFonts w:ascii="Arial" w:eastAsia="Times New Roman" w:hAnsi="Arial" w:cs="Arial"/>
                <w:sz w:val="20"/>
                <w:szCs w:val="20"/>
                <w:lang w:bidi="bn-BD"/>
              </w:rPr>
              <w:t>212241030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FE2F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74122C" w14:textId="77777777" w:rsidR="003D66AF" w:rsidRPr="003D66AF" w:rsidRDefault="003D66AF" w:rsidP="003D66A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bidi="bn-BD"/>
              </w:rPr>
            </w:pPr>
            <w:proofErr w:type="spellStart"/>
            <w:r w:rsidRPr="003D66AF">
              <w:rPr>
                <w:rFonts w:ascii="Arial" w:eastAsia="Times New Roman" w:hAnsi="Arial" w:cs="Arial"/>
                <w:sz w:val="20"/>
                <w:szCs w:val="20"/>
                <w:lang w:bidi="bn-BD"/>
              </w:rPr>
              <w:t>Pervej</w:t>
            </w:r>
            <w:proofErr w:type="spellEnd"/>
            <w:r w:rsidRPr="003D66AF">
              <w:rPr>
                <w:rFonts w:ascii="Arial" w:eastAsia="Times New Roman" w:hAnsi="Arial" w:cs="Arial"/>
                <w:sz w:val="20"/>
                <w:szCs w:val="20"/>
                <w:lang w:bidi="bn-BD"/>
              </w:rPr>
              <w:t xml:space="preserve"> Khandakar</w:t>
            </w:r>
          </w:p>
        </w:tc>
      </w:tr>
    </w:tbl>
    <w:p w14:paraId="57C1EDF7" w14:textId="77777777" w:rsidR="00311C87" w:rsidRDefault="00311C87" w:rsidP="00311C87">
      <w:pPr>
        <w:rPr>
          <w:rFonts w:ascii="Times New Roman" w:hAnsi="Times New Roman" w:cs="Times New Roman"/>
          <w:b/>
          <w:color w:val="00B0F0"/>
          <w:sz w:val="36"/>
          <w:szCs w:val="36"/>
        </w:rPr>
      </w:pPr>
    </w:p>
    <w:p w14:paraId="76F2B4EC" w14:textId="03BD7EB2" w:rsidR="00311C87" w:rsidRPr="00311C87" w:rsidRDefault="00311C87" w:rsidP="00311C87">
      <w:pPr>
        <w:ind w:left="2880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color w:val="00B0F0"/>
          <w:sz w:val="36"/>
          <w:szCs w:val="36"/>
        </w:rPr>
        <w:t xml:space="preserve">  </w:t>
      </w:r>
      <w:r w:rsidR="00B67F20">
        <w:rPr>
          <w:rFonts w:ascii="Times New Roman" w:hAnsi="Times New Roman" w:cs="Times New Roman"/>
          <w:b/>
          <w:color w:val="00B0F0"/>
          <w:sz w:val="36"/>
          <w:szCs w:val="36"/>
        </w:rPr>
        <w:t xml:space="preserve"> </w:t>
      </w:r>
      <w:r w:rsidR="00446B63">
        <w:rPr>
          <w:rFonts w:ascii="Times New Roman" w:hAnsi="Times New Roman" w:cs="Times New Roman"/>
          <w:b/>
          <w:color w:val="00B0F0"/>
          <w:sz w:val="36"/>
          <w:szCs w:val="36"/>
        </w:rPr>
        <w:t xml:space="preserve"> </w:t>
      </w:r>
      <w:r w:rsidRPr="00311C87">
        <w:rPr>
          <w:rFonts w:ascii="Times New Roman" w:hAnsi="Times New Roman" w:cs="Times New Roman"/>
          <w:b/>
          <w:color w:val="00B0F0"/>
          <w:sz w:val="36"/>
          <w:szCs w:val="36"/>
        </w:rPr>
        <w:t>Date:</w:t>
      </w:r>
      <w:r w:rsidRPr="00311C87">
        <w:rPr>
          <w:rFonts w:ascii="Times New Roman" w:hAnsi="Times New Roman" w:cs="Times New Roman"/>
          <w:b/>
          <w:sz w:val="36"/>
          <w:szCs w:val="36"/>
        </w:rPr>
        <w:t xml:space="preserve"> 02-08-2023</w:t>
      </w:r>
    </w:p>
    <w:p w14:paraId="50E69D73" w14:textId="77777777" w:rsidR="003D66AF" w:rsidRDefault="003D66AF"/>
    <w:p w14:paraId="1BC80EEC" w14:textId="77777777" w:rsidR="003D66AF" w:rsidRDefault="003D66AF"/>
    <w:p w14:paraId="0CC59624" w14:textId="77777777" w:rsidR="009D7E04" w:rsidRDefault="009D7E04" w:rsidP="009D7E04">
      <w:pPr>
        <w:ind w:left="720"/>
        <w:rPr>
          <w:rFonts w:ascii="Times New Roman" w:hAnsi="Times New Roman" w:cs="Times New Roman"/>
          <w:sz w:val="72"/>
          <w:szCs w:val="72"/>
        </w:rPr>
      </w:pPr>
    </w:p>
    <w:p w14:paraId="6FA188B7" w14:textId="77777777" w:rsidR="009D7E04" w:rsidRDefault="009D7E04" w:rsidP="009D7E04">
      <w:pPr>
        <w:ind w:left="720"/>
        <w:rPr>
          <w:rFonts w:ascii="Times New Roman" w:hAnsi="Times New Roman" w:cs="Times New Roman"/>
          <w:sz w:val="72"/>
          <w:szCs w:val="72"/>
        </w:rPr>
      </w:pPr>
    </w:p>
    <w:p w14:paraId="796C9272" w14:textId="131D8C71" w:rsidR="009D7E04" w:rsidRPr="009D7E04" w:rsidRDefault="009D7E04" w:rsidP="009D7E04">
      <w:pPr>
        <w:ind w:left="720"/>
        <w:rPr>
          <w:rFonts w:ascii="Times New Roman" w:hAnsi="Times New Roman" w:cs="Times New Roman"/>
          <w:sz w:val="72"/>
          <w:szCs w:val="72"/>
        </w:rPr>
      </w:pPr>
      <w:r w:rsidRPr="009D7E04">
        <w:rPr>
          <w:rFonts w:ascii="Times New Roman" w:hAnsi="Times New Roman" w:cs="Times New Roman"/>
          <w:sz w:val="72"/>
          <w:szCs w:val="72"/>
        </w:rPr>
        <w:t>TABLE OF CONTENTS</w:t>
      </w:r>
    </w:p>
    <w:p w14:paraId="545BFA2C" w14:textId="77777777" w:rsidR="009D7E04" w:rsidRDefault="009D7E04" w:rsidP="009D7E04">
      <w:pPr>
        <w:rPr>
          <w:rFonts w:ascii="Times New Roman" w:hAnsi="Times New Roman" w:cs="Times New Roman"/>
          <w:sz w:val="36"/>
          <w:szCs w:val="36"/>
        </w:rPr>
      </w:pPr>
    </w:p>
    <w:p w14:paraId="7E58A0FC" w14:textId="77777777" w:rsidR="009D7E04" w:rsidRDefault="009D7E04" w:rsidP="009D7E04">
      <w:pPr>
        <w:rPr>
          <w:rFonts w:ascii="Times New Roman" w:hAnsi="Times New Roman" w:cs="Times New Roman"/>
          <w:sz w:val="36"/>
          <w:szCs w:val="36"/>
        </w:rPr>
      </w:pPr>
    </w:p>
    <w:p w14:paraId="05ACC0CF" w14:textId="77777777" w:rsidR="009D7E04" w:rsidRDefault="009D7E04" w:rsidP="009D7E04">
      <w:pPr>
        <w:rPr>
          <w:rFonts w:ascii="Times New Roman" w:hAnsi="Times New Roman" w:cs="Times New Roman"/>
          <w:sz w:val="36"/>
          <w:szCs w:val="36"/>
        </w:rPr>
      </w:pPr>
    </w:p>
    <w:p w14:paraId="0D2692F6" w14:textId="1895CB57" w:rsidR="009D7E04" w:rsidRPr="009D7E04" w:rsidRDefault="009D7E04" w:rsidP="009D7E04">
      <w:pPr>
        <w:rPr>
          <w:rFonts w:ascii="Times New Roman" w:hAnsi="Times New Roman" w:cs="Times New Roman"/>
          <w:sz w:val="36"/>
          <w:szCs w:val="36"/>
        </w:rPr>
      </w:pPr>
      <w:r w:rsidRPr="009D7E04">
        <w:rPr>
          <w:rFonts w:ascii="Times New Roman" w:hAnsi="Times New Roman" w:cs="Times New Roman"/>
          <w:sz w:val="36"/>
          <w:szCs w:val="36"/>
        </w:rPr>
        <w:t xml:space="preserve">NEEDS/PROBLEMS </w:t>
      </w:r>
    </w:p>
    <w:p w14:paraId="1BE0A842" w14:textId="45A6806D" w:rsidR="009D7E04" w:rsidRPr="009D7E04" w:rsidRDefault="009D7E04" w:rsidP="009D7E04">
      <w:pPr>
        <w:rPr>
          <w:rFonts w:ascii="Times New Roman" w:hAnsi="Times New Roman" w:cs="Times New Roman"/>
          <w:sz w:val="36"/>
          <w:szCs w:val="36"/>
        </w:rPr>
      </w:pPr>
      <w:r w:rsidRPr="009D7E04">
        <w:rPr>
          <w:rFonts w:ascii="Times New Roman" w:hAnsi="Times New Roman" w:cs="Times New Roman"/>
          <w:sz w:val="36"/>
          <w:szCs w:val="36"/>
        </w:rPr>
        <w:t xml:space="preserve">GOALS/OBJECTIVES </w:t>
      </w:r>
    </w:p>
    <w:p w14:paraId="14A3AAFF" w14:textId="1F99BBCD" w:rsidR="009D7E04" w:rsidRPr="009D7E04" w:rsidRDefault="009D7E04" w:rsidP="009D7E04">
      <w:pPr>
        <w:rPr>
          <w:rFonts w:ascii="Times New Roman" w:hAnsi="Times New Roman" w:cs="Times New Roman"/>
          <w:sz w:val="36"/>
          <w:szCs w:val="36"/>
        </w:rPr>
      </w:pPr>
      <w:r w:rsidRPr="009D7E04">
        <w:rPr>
          <w:rFonts w:ascii="Times New Roman" w:hAnsi="Times New Roman" w:cs="Times New Roman"/>
          <w:sz w:val="36"/>
          <w:szCs w:val="36"/>
        </w:rPr>
        <w:t xml:space="preserve">METHODOLOGY </w:t>
      </w:r>
    </w:p>
    <w:p w14:paraId="65E3A2E5" w14:textId="67C67805" w:rsidR="009D7E04" w:rsidRPr="009D7E04" w:rsidRDefault="009D7E04" w:rsidP="009D7E04">
      <w:pPr>
        <w:rPr>
          <w:rFonts w:ascii="Times New Roman" w:hAnsi="Times New Roman" w:cs="Times New Roman"/>
          <w:sz w:val="36"/>
          <w:szCs w:val="36"/>
        </w:rPr>
      </w:pPr>
      <w:r w:rsidRPr="009D7E04">
        <w:rPr>
          <w:rFonts w:ascii="Times New Roman" w:hAnsi="Times New Roman" w:cs="Times New Roman"/>
          <w:sz w:val="36"/>
          <w:szCs w:val="36"/>
        </w:rPr>
        <w:t xml:space="preserve">RESOURCES </w:t>
      </w:r>
    </w:p>
    <w:p w14:paraId="68ED161D" w14:textId="43F73BC5" w:rsidR="009D7E04" w:rsidRPr="009D7E04" w:rsidRDefault="009D7E04" w:rsidP="009D7E04">
      <w:pPr>
        <w:rPr>
          <w:rFonts w:ascii="Times New Roman" w:hAnsi="Times New Roman" w:cs="Times New Roman"/>
          <w:sz w:val="36"/>
          <w:szCs w:val="36"/>
        </w:rPr>
      </w:pPr>
      <w:r w:rsidRPr="009D7E04">
        <w:rPr>
          <w:rFonts w:ascii="Times New Roman" w:hAnsi="Times New Roman" w:cs="Times New Roman"/>
          <w:sz w:val="36"/>
          <w:szCs w:val="36"/>
        </w:rPr>
        <w:t xml:space="preserve">SUMMERY </w:t>
      </w:r>
    </w:p>
    <w:p w14:paraId="122997EA" w14:textId="7EBCDA3E" w:rsidR="003D66AF" w:rsidRDefault="009D7E04" w:rsidP="009D7E04">
      <w:pPr>
        <w:rPr>
          <w:rFonts w:ascii="Times New Roman" w:hAnsi="Times New Roman" w:cs="Times New Roman"/>
          <w:sz w:val="36"/>
          <w:szCs w:val="36"/>
        </w:rPr>
      </w:pPr>
      <w:r w:rsidRPr="009D7E04">
        <w:rPr>
          <w:rFonts w:ascii="Times New Roman" w:hAnsi="Times New Roman" w:cs="Times New Roman"/>
          <w:sz w:val="36"/>
          <w:szCs w:val="36"/>
        </w:rPr>
        <w:t xml:space="preserve">REFERENCES </w:t>
      </w:r>
    </w:p>
    <w:p w14:paraId="044C02FE" w14:textId="77777777" w:rsidR="009D7E04" w:rsidRDefault="009D7E04" w:rsidP="009D7E04">
      <w:pPr>
        <w:rPr>
          <w:rFonts w:ascii="Times New Roman" w:hAnsi="Times New Roman" w:cs="Times New Roman"/>
          <w:sz w:val="36"/>
          <w:szCs w:val="36"/>
        </w:rPr>
      </w:pPr>
    </w:p>
    <w:p w14:paraId="7EFF1413" w14:textId="77777777" w:rsidR="009D7E04" w:rsidRDefault="009D7E04" w:rsidP="009D7E04">
      <w:pPr>
        <w:rPr>
          <w:rFonts w:ascii="Times New Roman" w:hAnsi="Times New Roman" w:cs="Times New Roman"/>
          <w:sz w:val="36"/>
          <w:szCs w:val="36"/>
        </w:rPr>
      </w:pPr>
    </w:p>
    <w:p w14:paraId="3FEAD159" w14:textId="77777777" w:rsidR="009D7E04" w:rsidRDefault="009D7E04" w:rsidP="009D7E04">
      <w:pPr>
        <w:rPr>
          <w:rFonts w:ascii="Times New Roman" w:hAnsi="Times New Roman" w:cs="Times New Roman"/>
          <w:sz w:val="36"/>
          <w:szCs w:val="36"/>
        </w:rPr>
      </w:pPr>
    </w:p>
    <w:p w14:paraId="4ECFB045" w14:textId="77777777" w:rsidR="009D7E04" w:rsidRDefault="009D7E04" w:rsidP="009D7E04">
      <w:pPr>
        <w:rPr>
          <w:rFonts w:ascii="Times New Roman" w:hAnsi="Times New Roman" w:cs="Times New Roman"/>
          <w:sz w:val="36"/>
          <w:szCs w:val="36"/>
        </w:rPr>
      </w:pPr>
    </w:p>
    <w:p w14:paraId="6D1E6F06" w14:textId="77777777" w:rsidR="009D7E04" w:rsidRDefault="009D7E04" w:rsidP="009D7E04">
      <w:pPr>
        <w:rPr>
          <w:rFonts w:ascii="Times New Roman" w:hAnsi="Times New Roman" w:cs="Times New Roman"/>
          <w:sz w:val="36"/>
          <w:szCs w:val="36"/>
        </w:rPr>
      </w:pPr>
    </w:p>
    <w:p w14:paraId="73276D50" w14:textId="77777777" w:rsidR="009D7E04" w:rsidRDefault="009D7E04" w:rsidP="009D7E04">
      <w:pPr>
        <w:rPr>
          <w:rFonts w:ascii="Times New Roman" w:hAnsi="Times New Roman" w:cs="Times New Roman"/>
          <w:sz w:val="36"/>
          <w:szCs w:val="36"/>
        </w:rPr>
      </w:pPr>
    </w:p>
    <w:p w14:paraId="7D804A8D" w14:textId="77777777" w:rsidR="009D7E04" w:rsidRDefault="009D7E04" w:rsidP="009D7E04">
      <w:pPr>
        <w:rPr>
          <w:rFonts w:ascii="Times New Roman" w:hAnsi="Times New Roman" w:cs="Times New Roman"/>
          <w:sz w:val="36"/>
          <w:szCs w:val="36"/>
        </w:rPr>
      </w:pPr>
    </w:p>
    <w:p w14:paraId="7F494CF5" w14:textId="77777777" w:rsidR="009D7E04" w:rsidRDefault="009D7E04" w:rsidP="009D7E04">
      <w:pPr>
        <w:rPr>
          <w:rFonts w:ascii="Times New Roman" w:hAnsi="Times New Roman" w:cs="Times New Roman"/>
          <w:sz w:val="36"/>
          <w:szCs w:val="36"/>
        </w:rPr>
      </w:pPr>
    </w:p>
    <w:p w14:paraId="1E199409" w14:textId="77777777" w:rsidR="009D7E04" w:rsidRDefault="009D7E04" w:rsidP="009D7E04">
      <w:pPr>
        <w:rPr>
          <w:rFonts w:ascii="Times New Roman" w:hAnsi="Times New Roman" w:cs="Times New Roman"/>
          <w:sz w:val="36"/>
          <w:szCs w:val="36"/>
        </w:rPr>
      </w:pPr>
    </w:p>
    <w:p w14:paraId="78F9F7CD" w14:textId="77777777" w:rsidR="009D7E04" w:rsidRDefault="009D7E04" w:rsidP="009D7E04">
      <w:pPr>
        <w:rPr>
          <w:rFonts w:ascii="Times New Roman" w:hAnsi="Times New Roman" w:cs="Times New Roman"/>
          <w:sz w:val="36"/>
          <w:szCs w:val="36"/>
        </w:rPr>
      </w:pPr>
    </w:p>
    <w:p w14:paraId="465B7803" w14:textId="77777777" w:rsidR="009D7E04" w:rsidRDefault="009D7E04" w:rsidP="009D7E04">
      <w:pPr>
        <w:rPr>
          <w:rFonts w:ascii="Times New Roman" w:hAnsi="Times New Roman" w:cs="Times New Roman"/>
          <w:sz w:val="36"/>
          <w:szCs w:val="36"/>
        </w:rPr>
      </w:pPr>
    </w:p>
    <w:p w14:paraId="37B8D8FC" w14:textId="77777777" w:rsidR="009D7E04" w:rsidRDefault="009D7E04" w:rsidP="009D7E04">
      <w:pPr>
        <w:rPr>
          <w:rFonts w:ascii="Times New Roman" w:hAnsi="Times New Roman" w:cs="Times New Roman"/>
          <w:sz w:val="36"/>
          <w:szCs w:val="36"/>
        </w:rPr>
      </w:pPr>
    </w:p>
    <w:p w14:paraId="5E04B88B" w14:textId="77777777" w:rsidR="009D7E04" w:rsidRDefault="009D7E04" w:rsidP="009D7E04">
      <w:pPr>
        <w:rPr>
          <w:rFonts w:ascii="Times New Roman" w:hAnsi="Times New Roman" w:cs="Times New Roman"/>
          <w:sz w:val="36"/>
          <w:szCs w:val="36"/>
        </w:rPr>
      </w:pPr>
    </w:p>
    <w:p w14:paraId="0CDE7599" w14:textId="77777777" w:rsidR="009D7E04" w:rsidRDefault="009D7E04" w:rsidP="009D7E04">
      <w:pPr>
        <w:rPr>
          <w:rFonts w:ascii="Times New Roman" w:hAnsi="Times New Roman" w:cs="Times New Roman"/>
          <w:sz w:val="36"/>
          <w:szCs w:val="36"/>
        </w:rPr>
      </w:pPr>
    </w:p>
    <w:p w14:paraId="62843009" w14:textId="77777777" w:rsidR="009D7E04" w:rsidRDefault="009D7E04" w:rsidP="009D7E04">
      <w:pPr>
        <w:rPr>
          <w:rFonts w:ascii="Times New Roman" w:hAnsi="Times New Roman" w:cs="Times New Roman"/>
          <w:sz w:val="36"/>
          <w:szCs w:val="36"/>
        </w:rPr>
      </w:pPr>
    </w:p>
    <w:p w14:paraId="4C6CB630" w14:textId="77777777" w:rsidR="009D7E04" w:rsidRPr="00AB2C3D" w:rsidRDefault="009D7E04" w:rsidP="009D7E04">
      <w:pPr>
        <w:rPr>
          <w:rFonts w:ascii="Times New Roman" w:hAnsi="Times New Roman" w:cs="Times New Roman"/>
          <w:sz w:val="36"/>
          <w:szCs w:val="36"/>
        </w:rPr>
      </w:pPr>
    </w:p>
    <w:p w14:paraId="12C2786B" w14:textId="0FD659AC" w:rsidR="00AB2C3D" w:rsidRPr="00AB2C3D" w:rsidRDefault="00AB2C3D" w:rsidP="00AB2C3D">
      <w:pPr>
        <w:jc w:val="both"/>
        <w:rPr>
          <w:rFonts w:ascii="Times New Roman" w:hAnsi="Times New Roman" w:cs="Times New Roman"/>
          <w:sz w:val="36"/>
          <w:szCs w:val="36"/>
        </w:rPr>
      </w:pPr>
      <w:r w:rsidRPr="00AB2C3D">
        <w:rPr>
          <w:rFonts w:ascii="Times New Roman" w:hAnsi="Times New Roman" w:cs="Times New Roman"/>
          <w:sz w:val="36"/>
          <w:szCs w:val="36"/>
        </w:rPr>
        <w:t xml:space="preserve">Title: Voice-Controlled Arduino </w:t>
      </w:r>
      <w:r>
        <w:rPr>
          <w:rFonts w:ascii="Times New Roman" w:hAnsi="Times New Roman" w:cs="Times New Roman"/>
          <w:sz w:val="36"/>
          <w:szCs w:val="36"/>
        </w:rPr>
        <w:t>Robot</w:t>
      </w:r>
      <w:r w:rsidRPr="00AB2C3D">
        <w:rPr>
          <w:rFonts w:ascii="Times New Roman" w:hAnsi="Times New Roman" w:cs="Times New Roman"/>
          <w:sz w:val="36"/>
          <w:szCs w:val="36"/>
        </w:rPr>
        <w:t xml:space="preserve"> with Existing Mobile App </w:t>
      </w:r>
    </w:p>
    <w:p w14:paraId="49925B64" w14:textId="77777777" w:rsidR="00AB2C3D" w:rsidRPr="00AB2C3D" w:rsidRDefault="00AB2C3D" w:rsidP="00AB2C3D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0EC8DFDA" w14:textId="77777777" w:rsidR="00AB2C3D" w:rsidRPr="00230213" w:rsidRDefault="00AB2C3D" w:rsidP="00AB2C3D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230213">
        <w:rPr>
          <w:rFonts w:ascii="Times New Roman" w:hAnsi="Times New Roman" w:cs="Times New Roman"/>
          <w:b/>
          <w:bCs/>
          <w:sz w:val="36"/>
          <w:szCs w:val="36"/>
        </w:rPr>
        <w:t>Needs/Problems:</w:t>
      </w:r>
    </w:p>
    <w:p w14:paraId="4B405D7A" w14:textId="45690022" w:rsidR="00AB2C3D" w:rsidRPr="00AB2C3D" w:rsidRDefault="00AB2C3D" w:rsidP="00AB2C3D">
      <w:pPr>
        <w:jc w:val="both"/>
        <w:rPr>
          <w:rFonts w:ascii="Times New Roman" w:hAnsi="Times New Roman" w:cs="Times New Roman"/>
          <w:sz w:val="36"/>
          <w:szCs w:val="36"/>
        </w:rPr>
      </w:pPr>
      <w:r w:rsidRPr="00AB2C3D">
        <w:rPr>
          <w:rFonts w:ascii="Times New Roman" w:hAnsi="Times New Roman" w:cs="Times New Roman"/>
          <w:sz w:val="36"/>
          <w:szCs w:val="36"/>
        </w:rPr>
        <w:t xml:space="preserve">People want to create voice-controlled cars using Arduino, and there are available mobile apps that can control </w:t>
      </w:r>
      <w:r>
        <w:rPr>
          <w:rFonts w:ascii="Times New Roman" w:hAnsi="Times New Roman" w:cs="Times New Roman"/>
          <w:sz w:val="36"/>
          <w:szCs w:val="36"/>
        </w:rPr>
        <w:t>this robot</w:t>
      </w:r>
      <w:r w:rsidRPr="00AB2C3D">
        <w:rPr>
          <w:rFonts w:ascii="Times New Roman" w:hAnsi="Times New Roman" w:cs="Times New Roman"/>
          <w:sz w:val="36"/>
          <w:szCs w:val="36"/>
        </w:rPr>
        <w:t>. However, there is a lack of simple and clear guidance on how to put together the hardware, like Arduino, L298N motor driver, Bluetooth HC-05, and others, and make them work with these mobile apps. This project aims to provide easy-to-follow instructions and resources to help people build this robot with existing apps, making the process accessible to technology enthusiasts.</w:t>
      </w:r>
    </w:p>
    <w:p w14:paraId="7F4EDC65" w14:textId="77777777" w:rsidR="00AB2C3D" w:rsidRPr="00AB2C3D" w:rsidRDefault="00AB2C3D" w:rsidP="00AB2C3D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0F6A0F0C" w14:textId="77777777" w:rsidR="00AB2C3D" w:rsidRPr="00230213" w:rsidRDefault="00AB2C3D" w:rsidP="00AB2C3D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230213">
        <w:rPr>
          <w:rFonts w:ascii="Times New Roman" w:hAnsi="Times New Roman" w:cs="Times New Roman"/>
          <w:b/>
          <w:bCs/>
          <w:sz w:val="36"/>
          <w:szCs w:val="36"/>
        </w:rPr>
        <w:t>Goals/Objectives:</w:t>
      </w:r>
    </w:p>
    <w:p w14:paraId="72CFF8AD" w14:textId="77777777" w:rsidR="00AB2C3D" w:rsidRPr="00AB2C3D" w:rsidRDefault="00AB2C3D" w:rsidP="00AB2C3D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2F840354" w14:textId="4A22A59A" w:rsidR="00AB2C3D" w:rsidRPr="00AB2C3D" w:rsidRDefault="00AB2C3D" w:rsidP="00AB2C3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36"/>
          <w:szCs w:val="36"/>
        </w:rPr>
      </w:pPr>
      <w:r w:rsidRPr="00AB2C3D">
        <w:rPr>
          <w:rFonts w:ascii="Times New Roman" w:hAnsi="Times New Roman" w:cs="Times New Roman"/>
          <w:sz w:val="36"/>
          <w:szCs w:val="36"/>
        </w:rPr>
        <w:t>Develop an easy-to-understand guide for assembling and configuring the hardware components of a voice-controlled Arduino robot.</w:t>
      </w:r>
    </w:p>
    <w:p w14:paraId="7680785E" w14:textId="0E588597" w:rsidR="00AB2C3D" w:rsidRPr="00AB2C3D" w:rsidRDefault="00AB2C3D" w:rsidP="00AB2C3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36"/>
          <w:szCs w:val="36"/>
        </w:rPr>
      </w:pPr>
      <w:r w:rsidRPr="00AB2C3D">
        <w:rPr>
          <w:rFonts w:ascii="Times New Roman" w:hAnsi="Times New Roman" w:cs="Times New Roman"/>
          <w:sz w:val="36"/>
          <w:szCs w:val="36"/>
        </w:rPr>
        <w:t>Create comprehensive documentation that simplifies the process for individuals who want to use existing mobile apps for controlling th</w:t>
      </w:r>
      <w:r>
        <w:rPr>
          <w:rFonts w:ascii="Times New Roman" w:hAnsi="Times New Roman" w:cs="Times New Roman"/>
          <w:sz w:val="36"/>
          <w:szCs w:val="36"/>
        </w:rPr>
        <w:t>is robot</w:t>
      </w:r>
      <w:r w:rsidRPr="00AB2C3D">
        <w:rPr>
          <w:rFonts w:ascii="Times New Roman" w:hAnsi="Times New Roman" w:cs="Times New Roman"/>
          <w:sz w:val="36"/>
          <w:szCs w:val="36"/>
        </w:rPr>
        <w:t>.</w:t>
      </w:r>
    </w:p>
    <w:p w14:paraId="39969999" w14:textId="77777777" w:rsidR="00AB2C3D" w:rsidRPr="00AB2C3D" w:rsidRDefault="00AB2C3D" w:rsidP="00AB2C3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36"/>
          <w:szCs w:val="36"/>
        </w:rPr>
      </w:pPr>
      <w:r w:rsidRPr="00AB2C3D">
        <w:rPr>
          <w:rFonts w:ascii="Times New Roman" w:hAnsi="Times New Roman" w:cs="Times New Roman"/>
          <w:sz w:val="36"/>
          <w:szCs w:val="36"/>
        </w:rPr>
        <w:t>Ensure that these resources are accessible to a wide audience.</w:t>
      </w:r>
    </w:p>
    <w:p w14:paraId="2D694D32" w14:textId="77777777" w:rsidR="00AB2C3D" w:rsidRDefault="00AB2C3D" w:rsidP="00AB2C3D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618F4857" w14:textId="74990532" w:rsidR="00AB2C3D" w:rsidRPr="009D7E04" w:rsidRDefault="00AB2C3D" w:rsidP="00AB2C3D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9D7E04">
        <w:rPr>
          <w:rFonts w:ascii="Times New Roman" w:hAnsi="Times New Roman" w:cs="Times New Roman"/>
          <w:b/>
          <w:bCs/>
          <w:sz w:val="36"/>
          <w:szCs w:val="36"/>
        </w:rPr>
        <w:t>Key Benefits:</w:t>
      </w:r>
    </w:p>
    <w:p w14:paraId="50D70F91" w14:textId="77777777" w:rsidR="00AB2C3D" w:rsidRPr="00AB2C3D" w:rsidRDefault="00AB2C3D" w:rsidP="00AB2C3D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657CFEF9" w14:textId="02E9E20B" w:rsidR="00AB2C3D" w:rsidRPr="00AB2C3D" w:rsidRDefault="00AB2C3D" w:rsidP="00AB2C3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36"/>
          <w:szCs w:val="36"/>
        </w:rPr>
      </w:pPr>
      <w:r w:rsidRPr="00AB2C3D">
        <w:rPr>
          <w:rFonts w:ascii="Times New Roman" w:hAnsi="Times New Roman" w:cs="Times New Roman"/>
          <w:sz w:val="36"/>
          <w:szCs w:val="36"/>
        </w:rPr>
        <w:t xml:space="preserve">Empower technology enthusiasts to build voice-controlled </w:t>
      </w:r>
      <w:r>
        <w:rPr>
          <w:rFonts w:ascii="Times New Roman" w:hAnsi="Times New Roman" w:cs="Times New Roman"/>
          <w:sz w:val="36"/>
          <w:szCs w:val="36"/>
        </w:rPr>
        <w:t>robot</w:t>
      </w:r>
      <w:r w:rsidRPr="00AB2C3D">
        <w:rPr>
          <w:rFonts w:ascii="Times New Roman" w:hAnsi="Times New Roman" w:cs="Times New Roman"/>
          <w:sz w:val="36"/>
          <w:szCs w:val="36"/>
        </w:rPr>
        <w:t xml:space="preserve"> using readily available mobile apps.</w:t>
      </w:r>
    </w:p>
    <w:p w14:paraId="074E735F" w14:textId="77777777" w:rsidR="00AB2C3D" w:rsidRPr="00AB2C3D" w:rsidRDefault="00AB2C3D" w:rsidP="00AB2C3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36"/>
          <w:szCs w:val="36"/>
        </w:rPr>
      </w:pPr>
      <w:r w:rsidRPr="00AB2C3D">
        <w:rPr>
          <w:rFonts w:ascii="Times New Roman" w:hAnsi="Times New Roman" w:cs="Times New Roman"/>
          <w:sz w:val="36"/>
          <w:szCs w:val="36"/>
        </w:rPr>
        <w:t>Make the process easy to understand for beginners.</w:t>
      </w:r>
    </w:p>
    <w:p w14:paraId="67ACBFFA" w14:textId="77777777" w:rsidR="00AB2C3D" w:rsidRPr="00AB2C3D" w:rsidRDefault="00AB2C3D" w:rsidP="00AB2C3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36"/>
          <w:szCs w:val="36"/>
        </w:rPr>
      </w:pPr>
      <w:r w:rsidRPr="00AB2C3D">
        <w:rPr>
          <w:rFonts w:ascii="Times New Roman" w:hAnsi="Times New Roman" w:cs="Times New Roman"/>
          <w:sz w:val="36"/>
          <w:szCs w:val="36"/>
        </w:rPr>
        <w:t>Enable a broader audience to enjoy this exciting technology.</w:t>
      </w:r>
    </w:p>
    <w:p w14:paraId="218B35BB" w14:textId="77777777" w:rsidR="00AB2C3D" w:rsidRPr="009D7E04" w:rsidRDefault="00AB2C3D" w:rsidP="00AB2C3D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0158E42D" w14:textId="77777777" w:rsidR="00714C3E" w:rsidRDefault="00714C3E" w:rsidP="00AB2C3D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1C7B1FD9" w14:textId="77777777" w:rsidR="00714C3E" w:rsidRDefault="00714C3E" w:rsidP="00AB2C3D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18104D16" w14:textId="77777777" w:rsidR="00714C3E" w:rsidRDefault="00714C3E" w:rsidP="00AB2C3D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2FA1CE73" w14:textId="77777777" w:rsidR="00714C3E" w:rsidRDefault="00714C3E" w:rsidP="00AB2C3D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771A978B" w14:textId="77777777" w:rsidR="00714C3E" w:rsidRDefault="00714C3E" w:rsidP="00AB2C3D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694DCA10" w14:textId="6D79DCDA" w:rsidR="00AB2C3D" w:rsidRPr="009D7E04" w:rsidRDefault="00AB2C3D" w:rsidP="00AB2C3D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9D7E04">
        <w:rPr>
          <w:rFonts w:ascii="Times New Roman" w:hAnsi="Times New Roman" w:cs="Times New Roman"/>
          <w:b/>
          <w:bCs/>
          <w:sz w:val="36"/>
          <w:szCs w:val="36"/>
        </w:rPr>
        <w:lastRenderedPageBreak/>
        <w:t>Methodology:</w:t>
      </w:r>
    </w:p>
    <w:p w14:paraId="21CBB45F" w14:textId="77777777" w:rsidR="00AB2C3D" w:rsidRDefault="00AB2C3D" w:rsidP="00AB2C3D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684DA565" w14:textId="6191648F" w:rsidR="00AB2C3D" w:rsidRPr="00AB2C3D" w:rsidRDefault="00AB2C3D" w:rsidP="00AB2C3D">
      <w:pPr>
        <w:jc w:val="both"/>
        <w:rPr>
          <w:rFonts w:ascii="Times New Roman" w:hAnsi="Times New Roman" w:cs="Times New Roman"/>
          <w:sz w:val="36"/>
          <w:szCs w:val="36"/>
        </w:rPr>
      </w:pPr>
      <w:r w:rsidRPr="00AB2C3D">
        <w:rPr>
          <w:rFonts w:ascii="Times New Roman" w:hAnsi="Times New Roman" w:cs="Times New Roman"/>
          <w:sz w:val="36"/>
          <w:szCs w:val="36"/>
        </w:rPr>
        <w:t>To achieve the project objectives, we will:</w:t>
      </w:r>
    </w:p>
    <w:p w14:paraId="05CF0EE1" w14:textId="77777777" w:rsidR="00AB2C3D" w:rsidRPr="00AB2C3D" w:rsidRDefault="00AB2C3D" w:rsidP="00AB2C3D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7F8989A2" w14:textId="5473CDE9" w:rsidR="00AB2C3D" w:rsidRPr="00AB2C3D" w:rsidRDefault="00AB2C3D" w:rsidP="00AB2C3D">
      <w:pPr>
        <w:jc w:val="both"/>
        <w:rPr>
          <w:rFonts w:ascii="Times New Roman" w:hAnsi="Times New Roman" w:cs="Times New Roman"/>
          <w:sz w:val="36"/>
          <w:szCs w:val="36"/>
        </w:rPr>
      </w:pPr>
      <w:r w:rsidRPr="00AB2C3D">
        <w:rPr>
          <w:rFonts w:ascii="Times New Roman" w:hAnsi="Times New Roman" w:cs="Times New Roman"/>
          <w:sz w:val="36"/>
          <w:szCs w:val="36"/>
        </w:rPr>
        <w:t>Provide step-by-step instructions on assembling and configuring the hardware components.</w:t>
      </w:r>
      <w:r>
        <w:rPr>
          <w:rFonts w:ascii="Times New Roman" w:hAnsi="Times New Roman" w:cs="Times New Roman"/>
          <w:sz w:val="36"/>
          <w:szCs w:val="36"/>
        </w:rPr>
        <w:t xml:space="preserve"> </w:t>
      </w:r>
      <w:r w:rsidRPr="00AB2C3D">
        <w:rPr>
          <w:rFonts w:ascii="Times New Roman" w:hAnsi="Times New Roman" w:cs="Times New Roman"/>
          <w:sz w:val="36"/>
          <w:szCs w:val="36"/>
        </w:rPr>
        <w:t>Offer clear explanations on how to connect and control these cars using existing mobile apps.</w:t>
      </w:r>
      <w:r>
        <w:rPr>
          <w:rFonts w:ascii="Times New Roman" w:hAnsi="Times New Roman" w:cs="Times New Roman"/>
          <w:sz w:val="36"/>
          <w:szCs w:val="36"/>
        </w:rPr>
        <w:t xml:space="preserve"> </w:t>
      </w:r>
      <w:r w:rsidRPr="00AB2C3D">
        <w:rPr>
          <w:rFonts w:ascii="Times New Roman" w:hAnsi="Times New Roman" w:cs="Times New Roman"/>
          <w:sz w:val="36"/>
          <w:szCs w:val="36"/>
        </w:rPr>
        <w:t>Create a user-friendly guide that simplifies the process from start to finish.</w:t>
      </w:r>
    </w:p>
    <w:p w14:paraId="2C1624E9" w14:textId="77777777" w:rsidR="00AB2C3D" w:rsidRDefault="00AB2C3D" w:rsidP="00AB2C3D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5A7211AC" w14:textId="1ED352A4" w:rsidR="00AB2C3D" w:rsidRPr="009D7E04" w:rsidRDefault="00AB2C3D" w:rsidP="00AB2C3D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9D7E04">
        <w:rPr>
          <w:rFonts w:ascii="Times New Roman" w:hAnsi="Times New Roman" w:cs="Times New Roman"/>
          <w:b/>
          <w:bCs/>
          <w:sz w:val="36"/>
          <w:szCs w:val="36"/>
        </w:rPr>
        <w:t>Resources:</w:t>
      </w:r>
    </w:p>
    <w:p w14:paraId="1F44BADD" w14:textId="0402982F" w:rsidR="00AB2C3D" w:rsidRPr="00AB2C3D" w:rsidRDefault="00AB2C3D" w:rsidP="00AB2C3D">
      <w:pPr>
        <w:jc w:val="both"/>
        <w:rPr>
          <w:rFonts w:ascii="Times New Roman" w:hAnsi="Times New Roman" w:cs="Times New Roman"/>
          <w:sz w:val="36"/>
          <w:szCs w:val="36"/>
        </w:rPr>
      </w:pPr>
      <w:r w:rsidRPr="00AB2C3D">
        <w:rPr>
          <w:rFonts w:ascii="Times New Roman" w:hAnsi="Times New Roman" w:cs="Times New Roman"/>
          <w:sz w:val="36"/>
          <w:szCs w:val="36"/>
        </w:rPr>
        <w:t>Hardware components (like Arduino, L298N motor driver, Bluetooth HC-05, etc.)</w:t>
      </w:r>
      <w:r>
        <w:rPr>
          <w:rFonts w:ascii="Times New Roman" w:hAnsi="Times New Roman" w:cs="Times New Roman"/>
          <w:sz w:val="36"/>
          <w:szCs w:val="36"/>
        </w:rPr>
        <w:t xml:space="preserve"> and </w:t>
      </w:r>
      <w:r w:rsidRPr="00AB2C3D">
        <w:rPr>
          <w:rFonts w:ascii="Times New Roman" w:hAnsi="Times New Roman" w:cs="Times New Roman"/>
          <w:sz w:val="36"/>
          <w:szCs w:val="36"/>
        </w:rPr>
        <w:t>Access to mobile apps available on app stores.</w:t>
      </w:r>
    </w:p>
    <w:p w14:paraId="56843F40" w14:textId="77777777" w:rsidR="00AB2C3D" w:rsidRDefault="00AB2C3D" w:rsidP="00AB2C3D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57D74DB7" w14:textId="77777777" w:rsidR="00AB2C3D" w:rsidRDefault="00AB2C3D" w:rsidP="00AB2C3D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561F0F20" w14:textId="77777777" w:rsidR="00AB2C3D" w:rsidRDefault="00AB2C3D" w:rsidP="00AB2C3D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35E86703" w14:textId="79CD5ABD" w:rsidR="00AB2C3D" w:rsidRPr="009D7E04" w:rsidRDefault="00AB2C3D" w:rsidP="00AB2C3D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9D7E04">
        <w:rPr>
          <w:rFonts w:ascii="Times New Roman" w:hAnsi="Times New Roman" w:cs="Times New Roman"/>
          <w:b/>
          <w:bCs/>
          <w:sz w:val="36"/>
          <w:szCs w:val="36"/>
        </w:rPr>
        <w:t>Summary:</w:t>
      </w:r>
    </w:p>
    <w:p w14:paraId="32AE69FA" w14:textId="41957A3A" w:rsidR="003D66AF" w:rsidRPr="00AB2C3D" w:rsidRDefault="00AB2C3D" w:rsidP="00AB2C3D">
      <w:pPr>
        <w:jc w:val="both"/>
        <w:rPr>
          <w:rFonts w:ascii="Times New Roman" w:hAnsi="Times New Roman" w:cs="Times New Roman"/>
          <w:sz w:val="36"/>
          <w:szCs w:val="36"/>
        </w:rPr>
      </w:pPr>
      <w:r w:rsidRPr="00AB2C3D">
        <w:rPr>
          <w:rFonts w:ascii="Times New Roman" w:hAnsi="Times New Roman" w:cs="Times New Roman"/>
          <w:sz w:val="36"/>
          <w:szCs w:val="36"/>
        </w:rPr>
        <w:t xml:space="preserve">This project aims to bridge the gap between available mobile apps for controlling Arduino </w:t>
      </w:r>
      <w:r w:rsidR="00532C23">
        <w:rPr>
          <w:rFonts w:ascii="Times New Roman" w:hAnsi="Times New Roman" w:cs="Times New Roman"/>
          <w:sz w:val="36"/>
          <w:szCs w:val="36"/>
        </w:rPr>
        <w:t>robot</w:t>
      </w:r>
      <w:r w:rsidRPr="00AB2C3D">
        <w:rPr>
          <w:rFonts w:ascii="Times New Roman" w:hAnsi="Times New Roman" w:cs="Times New Roman"/>
          <w:sz w:val="36"/>
          <w:szCs w:val="36"/>
        </w:rPr>
        <w:t xml:space="preserve"> and technology enthusiasts who want to build th</w:t>
      </w:r>
      <w:r w:rsidR="00532C23">
        <w:rPr>
          <w:rFonts w:ascii="Times New Roman" w:hAnsi="Times New Roman" w:cs="Times New Roman"/>
          <w:sz w:val="36"/>
          <w:szCs w:val="36"/>
        </w:rPr>
        <w:t>is robot</w:t>
      </w:r>
      <w:r w:rsidRPr="00AB2C3D">
        <w:rPr>
          <w:rFonts w:ascii="Times New Roman" w:hAnsi="Times New Roman" w:cs="Times New Roman"/>
          <w:sz w:val="36"/>
          <w:szCs w:val="36"/>
        </w:rPr>
        <w:t xml:space="preserve">. By providing easy-to-follow instructions and accessible resources, we seek to empower individuals to create voice-controlled Arduino </w:t>
      </w:r>
      <w:r w:rsidR="00532C23">
        <w:rPr>
          <w:rFonts w:ascii="Times New Roman" w:hAnsi="Times New Roman" w:cs="Times New Roman"/>
          <w:sz w:val="36"/>
          <w:szCs w:val="36"/>
        </w:rPr>
        <w:t>robot</w:t>
      </w:r>
      <w:r w:rsidRPr="00AB2C3D">
        <w:rPr>
          <w:rFonts w:ascii="Times New Roman" w:hAnsi="Times New Roman" w:cs="Times New Roman"/>
          <w:sz w:val="36"/>
          <w:szCs w:val="36"/>
        </w:rPr>
        <w:t xml:space="preserve"> with existing apps.</w:t>
      </w:r>
    </w:p>
    <w:sectPr w:rsidR="003D66AF" w:rsidRPr="00AB2C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032E8C"/>
    <w:multiLevelType w:val="hybridMultilevel"/>
    <w:tmpl w:val="C074B8A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BC6C2F"/>
    <w:multiLevelType w:val="hybridMultilevel"/>
    <w:tmpl w:val="3B3859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577CEB"/>
    <w:multiLevelType w:val="hybridMultilevel"/>
    <w:tmpl w:val="F33A97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7477895">
    <w:abstractNumId w:val="0"/>
  </w:num>
  <w:num w:numId="2" w16cid:durableId="192305876">
    <w:abstractNumId w:val="1"/>
  </w:num>
  <w:num w:numId="3" w16cid:durableId="4668998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zNzA0NjI0NLU0sLBU0lEKTi0uzszPAykwqgUAVjtqQywAAAA="/>
  </w:docVars>
  <w:rsids>
    <w:rsidRoot w:val="007B6505"/>
    <w:rsid w:val="00230213"/>
    <w:rsid w:val="00311C87"/>
    <w:rsid w:val="003D66AF"/>
    <w:rsid w:val="00446B63"/>
    <w:rsid w:val="00532C23"/>
    <w:rsid w:val="00591219"/>
    <w:rsid w:val="00714C3E"/>
    <w:rsid w:val="00764765"/>
    <w:rsid w:val="007B6505"/>
    <w:rsid w:val="009D7E04"/>
    <w:rsid w:val="00A030EB"/>
    <w:rsid w:val="00AB2C3D"/>
    <w:rsid w:val="00B67F20"/>
    <w:rsid w:val="00CF6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6FBC0"/>
  <w15:chartTrackingRefBased/>
  <w15:docId w15:val="{04422E79-8086-4E77-AFC5-77DB4C4E8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30EB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C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55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1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35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9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5</Pages>
  <Words>379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r Tanvir</dc:creator>
  <cp:keywords/>
  <dc:description/>
  <cp:lastModifiedBy>Yasir Tanvir</cp:lastModifiedBy>
  <cp:revision>14</cp:revision>
  <dcterms:created xsi:type="dcterms:W3CDTF">2023-10-25T01:15:00Z</dcterms:created>
  <dcterms:modified xsi:type="dcterms:W3CDTF">2023-10-29T07:30:00Z</dcterms:modified>
</cp:coreProperties>
</file>